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385"/>
        <w:tblW w:w="10456" w:type="dxa"/>
        <w:tblLayout w:type="fixed"/>
        <w:tblLook w:val="04A0" w:firstRow="1" w:lastRow="0" w:firstColumn="1" w:lastColumn="0" w:noHBand="0" w:noVBand="1"/>
      </w:tblPr>
      <w:tblGrid>
        <w:gridCol w:w="3794"/>
        <w:gridCol w:w="6662"/>
      </w:tblGrid>
      <w:tr w:rsidR="00AE00F0" w:rsidRPr="00AE00F0" w:rsidTr="00BA537C">
        <w:trPr>
          <w:trHeight w:val="1921"/>
        </w:trPr>
        <w:tc>
          <w:tcPr>
            <w:tcW w:w="3794" w:type="dxa"/>
            <w:shd w:val="clear" w:color="auto" w:fill="auto"/>
          </w:tcPr>
          <w:p w:rsidR="00AE00F0" w:rsidRPr="00CB2249" w:rsidRDefault="00AE00F0" w:rsidP="00BA537C">
            <w:pPr>
              <w:spacing w:before="32" w:line="336" w:lineRule="auto"/>
              <w:ind w:right="107"/>
              <w:rPr>
                <w:rFonts w:ascii="Times New Roman" w:hAnsi="Times New Roman"/>
                <w:b/>
              </w:rPr>
            </w:pPr>
            <w:r>
              <w:rPr>
                <w:b/>
                <w:noProof/>
                <w:sz w:val="32"/>
                <w:szCs w:val="32"/>
                <w:lang w:val="ru-RU" w:eastAsia="ru-RU"/>
              </w:rPr>
              <w:drawing>
                <wp:inline distT="0" distB="0" distL="0" distR="0">
                  <wp:extent cx="1962150" cy="1200150"/>
                  <wp:effectExtent l="0" t="0" r="0" b="0"/>
                  <wp:docPr id="1" name="Рисунок 1" descr="Описание: open-book-312488_960_72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 descr="Описание: open-book-312488_960_72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1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shd w:val="clear" w:color="auto" w:fill="auto"/>
          </w:tcPr>
          <w:p w:rsidR="00AE00F0" w:rsidRPr="00AE00F0" w:rsidRDefault="00AE00F0" w:rsidP="00BA537C">
            <w:pPr>
              <w:pStyle w:val="a0"/>
              <w:spacing w:before="1"/>
              <w:ind w:left="-108" w:right="269"/>
              <w:jc w:val="center"/>
              <w:rPr>
                <w:rFonts w:ascii="Times New Roman" w:hAnsi="Times New Roman" w:cs="Times New Roman"/>
                <w:b/>
                <w:sz w:val="40"/>
                <w:szCs w:val="40"/>
                <w:lang w:val="ru-RU"/>
              </w:rPr>
            </w:pPr>
            <w:r w:rsidRPr="00AE00F0">
              <w:rPr>
                <w:rFonts w:ascii="Times New Roman" w:hAnsi="Times New Roman" w:cs="Times New Roman"/>
                <w:b/>
                <w:sz w:val="40"/>
                <w:szCs w:val="40"/>
                <w:lang w:val="ru-RU"/>
              </w:rPr>
              <w:t xml:space="preserve">ОБРАЗОВАТЕЛЬНЫЙ ЦЕНТР </w:t>
            </w:r>
          </w:p>
          <w:p w:rsidR="00AE00F0" w:rsidRPr="00AE00F0" w:rsidRDefault="00AE00F0" w:rsidP="00BA537C">
            <w:pPr>
              <w:pStyle w:val="a0"/>
              <w:spacing w:before="1"/>
              <w:ind w:left="-152" w:right="269"/>
              <w:jc w:val="center"/>
              <w:rPr>
                <w:rFonts w:ascii="Times New Roman" w:hAnsi="Times New Roman" w:cs="Times New Roman"/>
                <w:b/>
                <w:sz w:val="40"/>
                <w:szCs w:val="40"/>
                <w:lang w:val="ru-RU"/>
              </w:rPr>
            </w:pPr>
            <w:r w:rsidRPr="00AE00F0">
              <w:rPr>
                <w:rFonts w:ascii="Times New Roman" w:hAnsi="Times New Roman" w:cs="Times New Roman"/>
                <w:b/>
                <w:sz w:val="40"/>
                <w:szCs w:val="40"/>
                <w:lang w:val="ru-RU"/>
              </w:rPr>
              <w:t>«НАСЛЕДИЕ»</w:t>
            </w:r>
          </w:p>
          <w:p w:rsidR="00AE00F0" w:rsidRPr="00AE00F0" w:rsidRDefault="00AE00F0" w:rsidP="00BA537C">
            <w:pPr>
              <w:pStyle w:val="a0"/>
              <w:spacing w:before="1"/>
              <w:ind w:left="-152" w:right="269"/>
              <w:jc w:val="center"/>
              <w:rPr>
                <w:rFonts w:ascii="Times New Roman" w:hAnsi="Times New Roman" w:cs="Times New Roman"/>
                <w:b/>
                <w:sz w:val="40"/>
                <w:szCs w:val="40"/>
                <w:lang w:val="ru-RU"/>
              </w:rPr>
            </w:pPr>
          </w:p>
          <w:p w:rsidR="00AE00F0" w:rsidRPr="00CB2249" w:rsidRDefault="00AE00F0" w:rsidP="00BA537C">
            <w:pPr>
              <w:pStyle w:val="a0"/>
              <w:spacing w:before="1"/>
              <w:ind w:left="-108" w:right="269"/>
              <w:jc w:val="center"/>
              <w:rPr>
                <w:b/>
                <w:sz w:val="28"/>
                <w:szCs w:val="28"/>
                <w:lang w:val="ru-RU"/>
              </w:rPr>
            </w:pPr>
            <w:r w:rsidRPr="00AE00F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БРАЗОВАТЕЛЬНОЕ ПОДРАЗДЕЛЕНИЕ</w:t>
            </w:r>
          </w:p>
        </w:tc>
      </w:tr>
      <w:tr w:rsidR="00AE00F0" w:rsidTr="00BA537C">
        <w:trPr>
          <w:trHeight w:val="1594"/>
        </w:trPr>
        <w:tc>
          <w:tcPr>
            <w:tcW w:w="3794" w:type="dxa"/>
            <w:shd w:val="clear" w:color="auto" w:fill="auto"/>
          </w:tcPr>
          <w:p w:rsidR="00AE00F0" w:rsidRPr="00AE00F0" w:rsidRDefault="00AE00F0" w:rsidP="00BA537C">
            <w:pPr>
              <w:spacing w:before="32" w:line="336" w:lineRule="auto"/>
              <w:ind w:right="107"/>
              <w:rPr>
                <w:b/>
                <w:noProof/>
                <w:sz w:val="32"/>
                <w:szCs w:val="32"/>
                <w:lang w:val="ru-RU"/>
              </w:rPr>
            </w:pPr>
          </w:p>
        </w:tc>
        <w:tc>
          <w:tcPr>
            <w:tcW w:w="6662" w:type="dxa"/>
            <w:shd w:val="clear" w:color="auto" w:fill="auto"/>
          </w:tcPr>
          <w:p w:rsidR="00AE00F0" w:rsidRPr="00AE00F0" w:rsidRDefault="00AE00F0" w:rsidP="00BA537C">
            <w:pPr>
              <w:spacing w:before="32" w:line="336" w:lineRule="auto"/>
              <w:ind w:right="107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E00F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УТВЕРЖДАЮ:</w:t>
            </w:r>
          </w:p>
          <w:p w:rsidR="00AE00F0" w:rsidRPr="00AE00F0" w:rsidRDefault="00AE00F0" w:rsidP="00BA537C">
            <w:pPr>
              <w:pStyle w:val="a0"/>
              <w:spacing w:before="1"/>
              <w:ind w:right="269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E00F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                        </w:t>
            </w:r>
            <w:r w:rsidRPr="00AE00F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ректор ООО «ОЦ «Наследие»</w:t>
            </w:r>
          </w:p>
          <w:p w:rsidR="00AE00F0" w:rsidRPr="00AE00F0" w:rsidRDefault="00AE00F0" w:rsidP="00BA537C">
            <w:pPr>
              <w:pStyle w:val="a0"/>
              <w:spacing w:before="1"/>
              <w:ind w:left="556" w:right="269" w:hanging="708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E00F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</w:t>
            </w:r>
            <w:r w:rsidRPr="00AE00F0">
              <w:rPr>
                <w:rFonts w:ascii="Times New Roman" w:hAnsi="Times New Roman" w:cs="Times New Roman"/>
                <w:sz w:val="28"/>
                <w:szCs w:val="28"/>
              </w:rPr>
              <w:t>______________</w:t>
            </w:r>
            <w:proofErr w:type="spellStart"/>
            <w:r w:rsidRPr="00AE00F0">
              <w:rPr>
                <w:rFonts w:ascii="Times New Roman" w:hAnsi="Times New Roman" w:cs="Times New Roman"/>
                <w:sz w:val="28"/>
                <w:szCs w:val="28"/>
              </w:rPr>
              <w:t>Ю.В.Гуляева</w:t>
            </w:r>
            <w:proofErr w:type="spellEnd"/>
          </w:p>
          <w:p w:rsidR="00AE00F0" w:rsidRDefault="00AE00F0" w:rsidP="00BA537C">
            <w:pPr>
              <w:pStyle w:val="a0"/>
              <w:spacing w:before="1"/>
              <w:ind w:left="-152" w:right="269"/>
              <w:jc w:val="center"/>
            </w:pPr>
            <w:r w:rsidRPr="00AE00F0">
              <w:rPr>
                <w:rFonts w:ascii="Times New Roman" w:hAnsi="Times New Roman" w:cs="Times New Roman"/>
                <w:sz w:val="28"/>
                <w:szCs w:val="28"/>
              </w:rPr>
              <w:t xml:space="preserve">                     «____»__________20____г.</w:t>
            </w:r>
          </w:p>
        </w:tc>
      </w:tr>
    </w:tbl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Default="00AE00F0" w:rsidP="00AE00F0">
      <w:pPr>
        <w:widowControl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E00F0" w:rsidRPr="00AE00F0" w:rsidRDefault="00AE00F0" w:rsidP="00AE00F0">
      <w:pPr>
        <w:widowControl w:val="0"/>
        <w:spacing w:after="0"/>
        <w:jc w:val="center"/>
        <w:rPr>
          <w:rFonts w:ascii="Times New Roman" w:hAnsi="Times New Roman"/>
          <w:b/>
          <w:sz w:val="40"/>
          <w:szCs w:val="40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AE00F0">
        <w:rPr>
          <w:rFonts w:ascii="Times New Roman" w:hAnsi="Times New Roman"/>
          <w:b/>
          <w:sz w:val="40"/>
          <w:szCs w:val="40"/>
          <w:lang w:val="ru-RU"/>
        </w:rPr>
        <w:t xml:space="preserve">Положение </w:t>
      </w:r>
    </w:p>
    <w:p w:rsidR="00AE00F0" w:rsidRPr="00AE00F0" w:rsidRDefault="00AE00F0" w:rsidP="00AE00F0">
      <w:pPr>
        <w:widowControl w:val="0"/>
        <w:spacing w:after="0"/>
        <w:jc w:val="center"/>
        <w:rPr>
          <w:sz w:val="40"/>
          <w:szCs w:val="40"/>
          <w:lang w:val="ru-RU"/>
        </w:rPr>
      </w:pPr>
      <w:r>
        <w:rPr>
          <w:rFonts w:ascii="Times New Roman" w:hAnsi="Times New Roman"/>
          <w:b/>
          <w:sz w:val="40"/>
          <w:szCs w:val="40"/>
          <w:lang w:val="ru-RU"/>
        </w:rPr>
        <w:t>об оказании платных образовательных услуг</w:t>
      </w:r>
      <w:r w:rsidRPr="00AE00F0">
        <w:rPr>
          <w:rFonts w:ascii="Times New Roman" w:hAnsi="Times New Roman"/>
          <w:b/>
          <w:sz w:val="40"/>
          <w:szCs w:val="40"/>
          <w:lang w:val="ru-RU"/>
        </w:rPr>
        <w:t xml:space="preserve"> в образовательном подразделении</w:t>
      </w:r>
    </w:p>
    <w:p w:rsidR="003961C8" w:rsidRDefault="003961C8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Pr="00AE00F0" w:rsidRDefault="00AE00F0" w:rsidP="00AE00F0">
      <w:pPr>
        <w:spacing w:before="181" w:line="285" w:lineRule="auto"/>
        <w:ind w:left="2734" w:right="1978"/>
        <w:jc w:val="center"/>
        <w:rPr>
          <w:rFonts w:ascii="Times New Roman" w:hAnsi="Times New Roman"/>
          <w:sz w:val="28"/>
          <w:szCs w:val="28"/>
          <w:lang w:val="ru-RU"/>
        </w:rPr>
      </w:pPr>
      <w:r w:rsidRPr="00AE00F0">
        <w:rPr>
          <w:rFonts w:ascii="Times New Roman" w:hAnsi="Times New Roman"/>
          <w:sz w:val="28"/>
          <w:szCs w:val="28"/>
          <w:lang w:val="ru-RU"/>
        </w:rPr>
        <w:t>г. Красноуфимск</w:t>
      </w:r>
    </w:p>
    <w:p w:rsidR="00AE00F0" w:rsidRPr="0094781C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Pr="00AE00F0" w:rsidRDefault="00920DEB" w:rsidP="00AE00F0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AE00F0">
        <w:rPr>
          <w:rFonts w:ascii="Times New Roman" w:hAnsi="Times New Roman" w:cs="Times New Roman"/>
          <w:b/>
          <w:lang w:val="ru-RU"/>
        </w:rPr>
        <w:t xml:space="preserve">Положение об оказании платных образовательных услуг </w:t>
      </w:r>
      <w:r w:rsidR="00AE00F0" w:rsidRPr="00AE00F0">
        <w:rPr>
          <w:rFonts w:ascii="Times New Roman" w:hAnsi="Times New Roman" w:cs="Times New Roman"/>
          <w:b/>
          <w:lang w:val="ru-RU"/>
        </w:rPr>
        <w:t>образовательном подразделен</w:t>
      </w:r>
      <w:proofErr w:type="gramStart"/>
      <w:r w:rsidR="00AE00F0" w:rsidRPr="00AE00F0">
        <w:rPr>
          <w:rFonts w:ascii="Times New Roman" w:hAnsi="Times New Roman" w:cs="Times New Roman"/>
          <w:b/>
          <w:lang w:val="ru-RU"/>
        </w:rPr>
        <w:t>ии ООО</w:t>
      </w:r>
      <w:proofErr w:type="gramEnd"/>
      <w:r w:rsidR="00AE00F0" w:rsidRPr="00AE00F0">
        <w:rPr>
          <w:rFonts w:ascii="Times New Roman" w:hAnsi="Times New Roman" w:cs="Times New Roman"/>
          <w:b/>
          <w:lang w:val="ru-RU"/>
        </w:rPr>
        <w:t xml:space="preserve"> «Образовательный Центр «Наследие»</w:t>
      </w:r>
    </w:p>
    <w:p w:rsidR="00AE00F0" w:rsidRDefault="00920DEB">
      <w:pPr>
        <w:pStyle w:val="a0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 </w:t>
      </w:r>
    </w:p>
    <w:p w:rsidR="003961C8" w:rsidRPr="0094781C" w:rsidRDefault="00920DEB">
      <w:pPr>
        <w:pStyle w:val="a0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СОДЕРЖАНИЕ</w:t>
      </w:r>
    </w:p>
    <w:p w:rsidR="003961C8" w:rsidRPr="0094781C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</w:t>
      </w:r>
      <w:r w:rsidR="00920DEB" w:rsidRPr="0094781C">
        <w:rPr>
          <w:rFonts w:ascii="Times New Roman" w:hAnsi="Times New Roman" w:cs="Times New Roman"/>
          <w:lang w:val="ru-RU"/>
        </w:rPr>
        <w:t xml:space="preserve"> Область применения и сфера деятельности.................... 3</w:t>
      </w:r>
    </w:p>
    <w:p w:rsidR="003961C8" w:rsidRPr="0094781C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</w:t>
      </w:r>
      <w:r w:rsidR="00920DEB" w:rsidRPr="0094781C">
        <w:rPr>
          <w:rFonts w:ascii="Times New Roman" w:hAnsi="Times New Roman" w:cs="Times New Roman"/>
          <w:lang w:val="ru-RU"/>
        </w:rPr>
        <w:t xml:space="preserve"> Нормативные </w:t>
      </w:r>
      <w:r w:rsidR="00141177">
        <w:rPr>
          <w:rFonts w:ascii="Times New Roman" w:hAnsi="Times New Roman" w:cs="Times New Roman"/>
          <w:lang w:val="ru-RU"/>
        </w:rPr>
        <w:t>ссылки.............</w:t>
      </w:r>
      <w:r w:rsidR="00920DEB" w:rsidRPr="0094781C">
        <w:rPr>
          <w:rFonts w:ascii="Times New Roman" w:hAnsi="Times New Roman" w:cs="Times New Roman"/>
          <w:lang w:val="ru-RU"/>
        </w:rPr>
        <w:t>. 3</w:t>
      </w: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920DEB" w:rsidRPr="0094781C">
        <w:rPr>
          <w:rFonts w:ascii="Times New Roman" w:hAnsi="Times New Roman" w:cs="Times New Roman"/>
          <w:lang w:val="ru-RU"/>
        </w:rPr>
        <w:t xml:space="preserve"> Понятия, используе</w:t>
      </w:r>
      <w:r>
        <w:rPr>
          <w:rFonts w:ascii="Times New Roman" w:hAnsi="Times New Roman" w:cs="Times New Roman"/>
          <w:lang w:val="ru-RU"/>
        </w:rPr>
        <w:t xml:space="preserve">мые в настоящем положении... 3 </w:t>
      </w: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</w:t>
      </w:r>
      <w:r w:rsidR="00920DEB" w:rsidRPr="0094781C">
        <w:rPr>
          <w:rFonts w:ascii="Times New Roman" w:hAnsi="Times New Roman" w:cs="Times New Roman"/>
          <w:lang w:val="ru-RU"/>
        </w:rPr>
        <w:t xml:space="preserve"> Общие положения............ 4 . </w:t>
      </w:r>
    </w:p>
    <w:p w:rsidR="003961C8" w:rsidRPr="0094781C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920DEB" w:rsidRPr="0094781C">
        <w:rPr>
          <w:rFonts w:ascii="Times New Roman" w:hAnsi="Times New Roman" w:cs="Times New Roman"/>
          <w:lang w:val="ru-RU"/>
        </w:rPr>
        <w:t xml:space="preserve">Информация о платных образовательных </w:t>
      </w:r>
      <w:r>
        <w:rPr>
          <w:rFonts w:ascii="Times New Roman" w:hAnsi="Times New Roman" w:cs="Times New Roman"/>
          <w:lang w:val="ru-RU"/>
        </w:rPr>
        <w:t>услугах</w:t>
      </w:r>
      <w:r w:rsidR="00920DEB" w:rsidRPr="0094781C">
        <w:rPr>
          <w:rFonts w:ascii="Times New Roman" w:hAnsi="Times New Roman" w:cs="Times New Roman"/>
          <w:lang w:val="ru-RU"/>
        </w:rPr>
        <w:t xml:space="preserve"> 5</w:t>
      </w:r>
    </w:p>
    <w:p w:rsidR="003961C8" w:rsidRPr="0094781C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</w:t>
      </w:r>
      <w:r w:rsidR="00920DEB" w:rsidRPr="0094781C">
        <w:rPr>
          <w:rFonts w:ascii="Times New Roman" w:hAnsi="Times New Roman" w:cs="Times New Roman"/>
          <w:lang w:val="ru-RU"/>
        </w:rPr>
        <w:t xml:space="preserve"> Порядок заключения договоров об оказании платных образовательных услуг....... . 5</w:t>
      </w:r>
    </w:p>
    <w:p w:rsidR="003961C8" w:rsidRPr="0094781C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920DEB" w:rsidRPr="0094781C">
        <w:rPr>
          <w:rFonts w:ascii="Times New Roman" w:hAnsi="Times New Roman" w:cs="Times New Roman"/>
          <w:lang w:val="ru-RU"/>
        </w:rPr>
        <w:t>. Основания изменения и расторжения договора..................... 7</w:t>
      </w:r>
    </w:p>
    <w:p w:rsidR="00AE00F0" w:rsidRPr="00AE00F0" w:rsidRDefault="00AE00F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="00920DEB" w:rsidRPr="0094781C">
        <w:rPr>
          <w:rFonts w:ascii="Times New Roman" w:hAnsi="Times New Roman" w:cs="Times New Roman"/>
          <w:lang w:val="ru-RU"/>
        </w:rPr>
        <w:t xml:space="preserve">. Стоимость образовательных </w:t>
      </w:r>
      <w:r>
        <w:rPr>
          <w:rFonts w:ascii="Times New Roman" w:hAnsi="Times New Roman" w:cs="Times New Roman"/>
          <w:lang w:val="ru-RU"/>
        </w:rPr>
        <w:t>услуг…………………………..</w:t>
      </w:r>
      <w:r w:rsidR="00103CD1">
        <w:rPr>
          <w:rFonts w:ascii="Times New Roman" w:hAnsi="Times New Roman" w:cs="Times New Roman"/>
          <w:lang w:val="ru-RU"/>
        </w:rPr>
        <w:t>7</w:t>
      </w: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AE00F0" w:rsidRDefault="00AE00F0">
      <w:pPr>
        <w:pStyle w:val="a0"/>
        <w:rPr>
          <w:rFonts w:ascii="Times New Roman" w:hAnsi="Times New Roman" w:cs="Times New Roman"/>
          <w:lang w:val="ru-RU"/>
        </w:rPr>
      </w:pPr>
    </w:p>
    <w:p w:rsidR="003961C8" w:rsidRPr="00AE00F0" w:rsidRDefault="00AE00F0">
      <w:pPr>
        <w:pStyle w:val="a0"/>
        <w:rPr>
          <w:rFonts w:ascii="Times New Roman" w:hAnsi="Times New Roman" w:cs="Times New Roman"/>
          <w:lang w:val="ru-RU"/>
        </w:rPr>
      </w:pPr>
      <w:r w:rsidRPr="00AE00F0">
        <w:rPr>
          <w:rFonts w:ascii="Times New Roman" w:hAnsi="Times New Roman" w:cs="Times New Roman"/>
          <w:lang w:val="ru-RU"/>
        </w:rPr>
        <w:lastRenderedPageBreak/>
        <w:t xml:space="preserve"> </w:t>
      </w:r>
      <w:r w:rsidR="00920DEB" w:rsidRPr="00AE00F0">
        <w:rPr>
          <w:rFonts w:ascii="Times New Roman" w:hAnsi="Times New Roman" w:cs="Times New Roman"/>
          <w:lang w:val="ru-RU"/>
        </w:rPr>
        <w:t xml:space="preserve"> 1. </w:t>
      </w:r>
      <w:r w:rsidR="00920DEB" w:rsidRPr="00141177">
        <w:rPr>
          <w:rFonts w:ascii="Times New Roman" w:hAnsi="Times New Roman" w:cs="Times New Roman"/>
          <w:u w:val="single"/>
          <w:lang w:val="ru-RU"/>
        </w:rPr>
        <w:t>ОБЛАСТЬ ПРИМЕНЕНИЯ И СФЕРА ДЕЯТЕЛЬНОСТИ</w:t>
      </w:r>
    </w:p>
    <w:p w:rsidR="003961C8" w:rsidRPr="00AE00F0" w:rsidRDefault="00920DEB">
      <w:pPr>
        <w:pStyle w:val="a0"/>
        <w:rPr>
          <w:rFonts w:ascii="Times New Roman" w:hAnsi="Times New Roman" w:cs="Times New Roman"/>
          <w:lang w:val="ru-RU"/>
        </w:rPr>
      </w:pPr>
      <w:r w:rsidRPr="00AE00F0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AE00F0">
        <w:rPr>
          <w:rFonts w:ascii="Times New Roman" w:hAnsi="Times New Roman" w:cs="Times New Roman"/>
          <w:lang w:val="ru-RU"/>
        </w:rPr>
        <w:t xml:space="preserve">Настоящее Положение определяет правила оказания платных образовательных услуг по </w:t>
      </w:r>
      <w:r w:rsidR="00AE00F0">
        <w:rPr>
          <w:rFonts w:ascii="Times New Roman" w:hAnsi="Times New Roman" w:cs="Times New Roman"/>
          <w:lang w:val="ru-RU"/>
        </w:rPr>
        <w:t>программам профессионального обучения и дополнительного профессионального образования в образовательном подразделении Общества с ограниченной ответственностью «Образовательный Центр «Наследие»</w:t>
      </w:r>
      <w:r w:rsidR="00141177">
        <w:rPr>
          <w:rFonts w:ascii="Times New Roman" w:hAnsi="Times New Roman" w:cs="Times New Roman"/>
          <w:lang w:val="ru-RU"/>
        </w:rPr>
        <w:t xml:space="preserve"> (далее ОП ООО «ОЦ «Наследие»</w:t>
      </w:r>
      <w:proofErr w:type="gramEnd"/>
    </w:p>
    <w:p w:rsidR="00141177" w:rsidRPr="00141177" w:rsidRDefault="00920DEB">
      <w:pPr>
        <w:numPr>
          <w:ilvl w:val="0"/>
          <w:numId w:val="3"/>
        </w:numPr>
        <w:rPr>
          <w:rFonts w:ascii="Times New Roman" w:hAnsi="Times New Roman" w:cs="Times New Roman"/>
          <w:u w:val="single"/>
          <w:lang w:val="ru-RU"/>
        </w:rPr>
      </w:pPr>
      <w:r w:rsidRPr="00141177">
        <w:rPr>
          <w:rFonts w:ascii="Times New Roman" w:hAnsi="Times New Roman" w:cs="Times New Roman"/>
          <w:u w:val="single"/>
          <w:lang w:val="ru-RU"/>
        </w:rPr>
        <w:t xml:space="preserve">НОРМАТИВНЫЕ ССЫЛКИ </w:t>
      </w:r>
    </w:p>
    <w:p w:rsidR="00141177" w:rsidRDefault="00141177" w:rsidP="00141177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1.</w:t>
      </w:r>
      <w:r w:rsidR="00920DEB" w:rsidRPr="0094781C">
        <w:rPr>
          <w:rFonts w:ascii="Times New Roman" w:hAnsi="Times New Roman" w:cs="Times New Roman"/>
          <w:lang w:val="ru-RU"/>
        </w:rPr>
        <w:t>Настоящее Положение разработано согласно требованиям правовых и нормативных документов:</w:t>
      </w:r>
    </w:p>
    <w:p w:rsidR="00141177" w:rsidRDefault="00920DEB" w:rsidP="00141177">
      <w:pPr>
        <w:pStyle w:val="af1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lang w:val="ru-RU"/>
        </w:rPr>
        <w:t xml:space="preserve">Федеральный закон от 29 декабря 2012 года №273-ФЗ «Об образовании в Российской Федерации»; </w:t>
      </w:r>
    </w:p>
    <w:p w:rsidR="00141177" w:rsidRPr="00141177" w:rsidRDefault="00920DEB" w:rsidP="00141177">
      <w:pPr>
        <w:pStyle w:val="af1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lang w:val="ru-RU"/>
        </w:rPr>
        <w:t xml:space="preserve"> Закон РФ от 07 февраля 1992 г. М 2300-</w:t>
      </w:r>
      <w:r w:rsidR="00141177">
        <w:rPr>
          <w:rFonts w:ascii="Times New Roman" w:hAnsi="Times New Roman" w:cs="Times New Roman"/>
        </w:rPr>
        <w:t>I</w:t>
      </w:r>
      <w:r w:rsidRPr="00141177">
        <w:rPr>
          <w:rFonts w:ascii="Times New Roman" w:hAnsi="Times New Roman" w:cs="Times New Roman"/>
          <w:lang w:val="ru-RU"/>
        </w:rPr>
        <w:t xml:space="preserve"> «О защите прав потребителей»; </w:t>
      </w:r>
    </w:p>
    <w:p w:rsidR="00141177" w:rsidRDefault="00920DEB" w:rsidP="00141177">
      <w:pPr>
        <w:pStyle w:val="af1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lang w:val="ru-RU"/>
        </w:rPr>
        <w:t xml:space="preserve"> Постановление Правительства РФ от 15 августа 2013 г. </w:t>
      </w:r>
      <w:r w:rsidR="00141177">
        <w:rPr>
          <w:rFonts w:ascii="Times New Roman" w:hAnsi="Times New Roman" w:cs="Times New Roman"/>
          <w:lang w:val="ru-RU"/>
        </w:rPr>
        <w:t xml:space="preserve">№ </w:t>
      </w:r>
      <w:r w:rsidRPr="00141177">
        <w:rPr>
          <w:rFonts w:ascii="Times New Roman" w:hAnsi="Times New Roman" w:cs="Times New Roman"/>
          <w:lang w:val="ru-RU"/>
        </w:rPr>
        <w:t>706 «Об утверждении Правил оказания платных образовательных услуг»;</w:t>
      </w:r>
    </w:p>
    <w:p w:rsidR="00141177" w:rsidRDefault="00920DEB" w:rsidP="00141177">
      <w:pPr>
        <w:pStyle w:val="af1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lang w:val="ru-RU"/>
        </w:rPr>
        <w:t xml:space="preserve"> Приказ Министерства образования и науки Российской Федерации от 01 июля 2013 г. № 499 «Об утверждении порядка организации и осуществления образовательной деятельности по дополнительн</w:t>
      </w:r>
      <w:r w:rsidR="00141177">
        <w:rPr>
          <w:rFonts w:ascii="Times New Roman" w:hAnsi="Times New Roman" w:cs="Times New Roman"/>
          <w:lang w:val="ru-RU"/>
        </w:rPr>
        <w:t>ым профессиональным программам»;</w:t>
      </w:r>
    </w:p>
    <w:p w:rsidR="003961C8" w:rsidRPr="00141177" w:rsidRDefault="00920DEB" w:rsidP="00141177">
      <w:pPr>
        <w:pStyle w:val="af1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lang w:val="ru-RU"/>
        </w:rPr>
        <w:t xml:space="preserve"> Методические рекомендации по организации образовательного процесса </w:t>
      </w:r>
      <w:r w:rsidR="00141177">
        <w:rPr>
          <w:rFonts w:ascii="Times New Roman" w:hAnsi="Times New Roman" w:cs="Times New Roman"/>
          <w:lang w:val="ru-RU"/>
        </w:rPr>
        <w:t>в ОП ООО «ОЦ «Наследие»</w:t>
      </w:r>
    </w:p>
    <w:p w:rsidR="003961C8" w:rsidRPr="00141177" w:rsidRDefault="00920DEB">
      <w:pPr>
        <w:numPr>
          <w:ilvl w:val="0"/>
          <w:numId w:val="3"/>
        </w:numPr>
        <w:rPr>
          <w:rFonts w:ascii="Times New Roman" w:hAnsi="Times New Roman" w:cs="Times New Roman"/>
          <w:u w:val="single"/>
        </w:rPr>
      </w:pPr>
      <w:r w:rsidRPr="00141177">
        <w:rPr>
          <w:rFonts w:ascii="Times New Roman" w:hAnsi="Times New Roman" w:cs="Times New Roman"/>
          <w:u w:val="single"/>
        </w:rPr>
        <w:t>ПОНЯТИЯ, ИСПОЛЬЗУЕМЫЕ В НАСТОЯЩЕМ ПОЛОЖЕНИИ</w:t>
      </w:r>
    </w:p>
    <w:p w:rsidR="003961C8" w:rsidRPr="0094781C" w:rsidRDefault="00920DEB">
      <w:pPr>
        <w:pStyle w:val="FirstParagrap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В настоящем Положении используются следующие понятия:</w:t>
      </w:r>
    </w:p>
    <w:p w:rsidR="003961C8" w:rsidRPr="00141177" w:rsidRDefault="00920DEB" w:rsidP="00141177">
      <w:pPr>
        <w:pStyle w:val="af1"/>
        <w:ind w:left="0"/>
        <w:jc w:val="both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Положение</w:t>
      </w:r>
      <w:r w:rsidRPr="00141177">
        <w:rPr>
          <w:rFonts w:ascii="Times New Roman" w:hAnsi="Times New Roman" w:cs="Times New Roman"/>
          <w:lang w:val="ru-RU"/>
        </w:rPr>
        <w:t xml:space="preserve"> - Положение об утверждении порядка об оказании платных образовательных услуг по</w:t>
      </w:r>
      <w:r w:rsidR="00141177" w:rsidRPr="00141177">
        <w:rPr>
          <w:rFonts w:ascii="Times New Roman" w:hAnsi="Times New Roman" w:cs="Times New Roman"/>
          <w:lang w:val="ru-RU"/>
        </w:rPr>
        <w:t xml:space="preserve"> образовательным</w:t>
      </w:r>
      <w:r w:rsidRPr="00141177">
        <w:rPr>
          <w:rFonts w:ascii="Times New Roman" w:hAnsi="Times New Roman" w:cs="Times New Roman"/>
          <w:lang w:val="ru-RU"/>
        </w:rPr>
        <w:t xml:space="preserve"> </w:t>
      </w:r>
      <w:r w:rsidR="00141177" w:rsidRPr="00141177">
        <w:rPr>
          <w:rFonts w:ascii="Times New Roman" w:hAnsi="Times New Roman" w:cs="Times New Roman"/>
          <w:lang w:val="ru-RU"/>
        </w:rPr>
        <w:t xml:space="preserve">программам профессионального обучения и дополнительного профессионального образования в </w:t>
      </w:r>
      <w:r w:rsidR="00141177" w:rsidRPr="00141177">
        <w:rPr>
          <w:rFonts w:ascii="Times New Roman" w:hAnsi="Times New Roman" w:cs="Times New Roman"/>
          <w:lang w:val="ru-RU"/>
        </w:rPr>
        <w:t>ОП ООО «ОЦ «Наследие»</w:t>
      </w:r>
      <w:r w:rsidRPr="00141177">
        <w:rPr>
          <w:rFonts w:ascii="Times New Roman" w:hAnsi="Times New Roman" w:cs="Times New Roman"/>
          <w:lang w:val="ru-RU"/>
        </w:rPr>
        <w:t>;</w:t>
      </w:r>
    </w:p>
    <w:p w:rsidR="00141177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Исполнитель</w:t>
      </w:r>
      <w:r w:rsidRPr="0094781C">
        <w:rPr>
          <w:rFonts w:ascii="Times New Roman" w:hAnsi="Times New Roman" w:cs="Times New Roman"/>
          <w:lang w:val="ru-RU"/>
        </w:rPr>
        <w:t xml:space="preserve"> — </w:t>
      </w:r>
      <w:r w:rsidR="00141177">
        <w:rPr>
          <w:rFonts w:ascii="Times New Roman" w:hAnsi="Times New Roman" w:cs="Times New Roman"/>
          <w:lang w:val="ru-RU"/>
        </w:rPr>
        <w:t>образовательно</w:t>
      </w:r>
      <w:r w:rsidR="00141177">
        <w:rPr>
          <w:rFonts w:ascii="Times New Roman" w:hAnsi="Times New Roman" w:cs="Times New Roman"/>
          <w:lang w:val="ru-RU"/>
        </w:rPr>
        <w:t>е подразделение</w:t>
      </w:r>
      <w:r w:rsidR="00141177">
        <w:rPr>
          <w:rFonts w:ascii="Times New Roman" w:hAnsi="Times New Roman" w:cs="Times New Roman"/>
          <w:lang w:val="ru-RU"/>
        </w:rPr>
        <w:t xml:space="preserve"> Общества с ограниченной ответственностью «Образовательный Центр «Наследие» (далее ОП ООО «ОЦ «Наследие»</w:t>
      </w:r>
      <w:r w:rsidR="00141177">
        <w:rPr>
          <w:rFonts w:ascii="Times New Roman" w:hAnsi="Times New Roman" w:cs="Times New Roman"/>
          <w:lang w:val="ru-RU"/>
        </w:rPr>
        <w:t>)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Потребитель/Обучающийся</w:t>
      </w:r>
      <w:r w:rsidRPr="0094781C">
        <w:rPr>
          <w:rFonts w:ascii="Times New Roman" w:hAnsi="Times New Roman" w:cs="Times New Roman"/>
          <w:lang w:val="ru-RU"/>
        </w:rPr>
        <w:t xml:space="preserve"> — физическое лицо, непосредственно получающее образовательные услуги и осваивающее </w:t>
      </w:r>
      <w:proofErr w:type="gramStart"/>
      <w:r w:rsidRPr="0094781C">
        <w:rPr>
          <w:rFonts w:ascii="Times New Roman" w:hAnsi="Times New Roman" w:cs="Times New Roman"/>
          <w:lang w:val="ru-RU"/>
        </w:rPr>
        <w:t>обучение по</w:t>
      </w:r>
      <w:proofErr w:type="gramEnd"/>
      <w:r w:rsidRPr="0094781C">
        <w:rPr>
          <w:rFonts w:ascii="Times New Roman" w:hAnsi="Times New Roman" w:cs="Times New Roman"/>
          <w:lang w:val="ru-RU"/>
        </w:rPr>
        <w:t xml:space="preserve"> образовательным программам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Заказчик</w:t>
      </w:r>
      <w:r w:rsidRPr="0094781C">
        <w:rPr>
          <w:rFonts w:ascii="Times New Roman" w:hAnsi="Times New Roman" w:cs="Times New Roman"/>
          <w:lang w:val="ru-RU"/>
        </w:rPr>
        <w:t xml:space="preserve"> - физическое и (или) юридическое лицо, вступающее в договорные отношения с Исполнителем (заказывающее платные образовательные услуги и обязующееся их оплатить) в целях получения Потребителем образовательных услуг на основании договора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Платные образовательные услуги</w:t>
      </w:r>
      <w:r w:rsidRPr="0094781C">
        <w:rPr>
          <w:rFonts w:ascii="Times New Roman" w:hAnsi="Times New Roman" w:cs="Times New Roman"/>
          <w:lang w:val="ru-RU"/>
        </w:rPr>
        <w:t xml:space="preserve"> - осуществление образовательной деятельности по заданиям и за счет средств физических и (или) юридических лиц по договорам об образовании и (или) договора на оказание платных образовательных услуг, заключаемых при приеме на обучение (далее - договор)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proofErr w:type="gramStart"/>
      <w:r w:rsidRPr="00141177">
        <w:rPr>
          <w:rFonts w:ascii="Times New Roman" w:hAnsi="Times New Roman" w:cs="Times New Roman"/>
          <w:b/>
          <w:lang w:val="ru-RU"/>
        </w:rPr>
        <w:t>Недостаток платных образовательных услуг</w:t>
      </w:r>
      <w:r w:rsidRPr="0094781C">
        <w:rPr>
          <w:rFonts w:ascii="Times New Roman" w:hAnsi="Times New Roman" w:cs="Times New Roman"/>
          <w:lang w:val="ru-RU"/>
        </w:rPr>
        <w:t xml:space="preserve"> - несоответствие платных образовательных услуг или обязательным требованиям, предусмотренным законом, либо в установленном им порядке,</w:t>
      </w:r>
      <w:r w:rsidR="00141177">
        <w:rPr>
          <w:rFonts w:ascii="Times New Roman" w:hAnsi="Times New Roman" w:cs="Times New Roman"/>
          <w:lang w:val="ru-RU"/>
        </w:rPr>
        <w:t xml:space="preserve"> или условиям договора (при их </w:t>
      </w:r>
      <w:r w:rsidRPr="0094781C">
        <w:rPr>
          <w:rFonts w:ascii="Times New Roman" w:hAnsi="Times New Roman" w:cs="Times New Roman"/>
          <w:lang w:val="ru-RU"/>
        </w:rPr>
        <w:t>отсутствии или неполноте условий обычно предъявляемым требованиям), или целям, для которых платные образовательные услуги обычно используются, или целям, о которы</w:t>
      </w:r>
      <w:bookmarkStart w:id="0" w:name="_GoBack"/>
      <w:bookmarkEnd w:id="0"/>
      <w:r w:rsidRPr="0094781C">
        <w:rPr>
          <w:rFonts w:ascii="Times New Roman" w:hAnsi="Times New Roman" w:cs="Times New Roman"/>
          <w:lang w:val="ru-RU"/>
        </w:rPr>
        <w:t xml:space="preserve">х исполнитель был поставлен в известность </w:t>
      </w:r>
      <w:r w:rsidRPr="0094781C">
        <w:rPr>
          <w:rFonts w:ascii="Times New Roman" w:hAnsi="Times New Roman" w:cs="Times New Roman"/>
          <w:lang w:val="ru-RU"/>
        </w:rPr>
        <w:lastRenderedPageBreak/>
        <w:t>заказчиком при заключении договора, в том числе оказания их не в полном</w:t>
      </w:r>
      <w:proofErr w:type="gramEnd"/>
      <w:r w:rsidRPr="0094781C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94781C">
        <w:rPr>
          <w:rFonts w:ascii="Times New Roman" w:hAnsi="Times New Roman" w:cs="Times New Roman"/>
          <w:lang w:val="ru-RU"/>
        </w:rPr>
        <w:t>объеме</w:t>
      </w:r>
      <w:proofErr w:type="gramEnd"/>
      <w:r w:rsidRPr="0094781C">
        <w:rPr>
          <w:rFonts w:ascii="Times New Roman" w:hAnsi="Times New Roman" w:cs="Times New Roman"/>
          <w:lang w:val="ru-RU"/>
        </w:rPr>
        <w:t>, предусмотренном образовательными программами (частью образовательной программы);</w:t>
      </w:r>
    </w:p>
    <w:p w:rsidR="003961C8" w:rsidRPr="0094781C" w:rsidRDefault="00920DEB">
      <w:pPr>
        <w:pStyle w:val="a0"/>
        <w:rPr>
          <w:rFonts w:ascii="Times New Roman" w:hAnsi="Times New Roman" w:cs="Times New Roman"/>
          <w:lang w:val="ru-RU"/>
        </w:rPr>
      </w:pPr>
      <w:r w:rsidRPr="00141177">
        <w:rPr>
          <w:rFonts w:ascii="Times New Roman" w:hAnsi="Times New Roman" w:cs="Times New Roman"/>
          <w:b/>
          <w:lang w:val="ru-RU"/>
        </w:rPr>
        <w:t>Существенный недостаток платных образовательных услуг</w:t>
      </w:r>
      <w:r w:rsidRPr="0094781C">
        <w:rPr>
          <w:rFonts w:ascii="Times New Roman" w:hAnsi="Times New Roman" w:cs="Times New Roman"/>
          <w:lang w:val="ru-RU"/>
        </w:rPr>
        <w:t xml:space="preserve"> - неустранимый недостаток, или недостаток, который не может быть устранен без несоразмерных расходов или затрат времени, или выявляется неоднократно, или проявляется вновь после его устранения, или другие подобные недостатки;</w:t>
      </w:r>
    </w:p>
    <w:p w:rsidR="003961C8" w:rsidRPr="00141177" w:rsidRDefault="00141177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3961C8" w:rsidRPr="00141177" w:rsidRDefault="00920DEB">
      <w:pPr>
        <w:pStyle w:val="Compact"/>
        <w:numPr>
          <w:ilvl w:val="0"/>
          <w:numId w:val="4"/>
        </w:numPr>
        <w:rPr>
          <w:rFonts w:ascii="Times New Roman" w:hAnsi="Times New Roman" w:cs="Times New Roman"/>
          <w:u w:val="single"/>
        </w:rPr>
      </w:pPr>
      <w:r w:rsidRPr="00141177">
        <w:rPr>
          <w:rFonts w:ascii="Times New Roman" w:hAnsi="Times New Roman" w:cs="Times New Roman"/>
          <w:u w:val="single"/>
        </w:rPr>
        <w:t>ОБЩИЕ ПОЛОЖЕНИЯ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1. Платные образовательные услуги предоставляются с целью удовлетворения потребности личности в образовании, посредством получения профессионального </w:t>
      </w:r>
      <w:r w:rsidR="00141177">
        <w:rPr>
          <w:rFonts w:ascii="Times New Roman" w:hAnsi="Times New Roman" w:cs="Times New Roman"/>
          <w:lang w:val="ru-RU"/>
        </w:rPr>
        <w:t>обучения</w:t>
      </w:r>
      <w:r w:rsidRPr="0094781C">
        <w:rPr>
          <w:rFonts w:ascii="Times New Roman" w:hAnsi="Times New Roman" w:cs="Times New Roman"/>
          <w:lang w:val="ru-RU"/>
        </w:rPr>
        <w:t>, дополнительного профессионального образования, а также с целью удовлетворения потребностей общества и государства в квалифицированных специалистах с профессиональным образованием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4.2. Деятельность на оказание платных образовательных услуг предусмотрена Уставом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3. Доход от оказания платных образовательных услуг используется </w:t>
      </w:r>
      <w:r w:rsidR="000973EC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в соответствии с уставными целями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4. </w:t>
      </w:r>
      <w:r w:rsidR="000973EC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вправе осуществлять за счет средств физических и</w:t>
      </w:r>
      <w:r w:rsidR="000973EC">
        <w:rPr>
          <w:rFonts w:ascii="Times New Roman" w:hAnsi="Times New Roman" w:cs="Times New Roman"/>
          <w:lang w:val="ru-RU"/>
        </w:rPr>
        <w:t xml:space="preserve"> </w:t>
      </w:r>
      <w:r w:rsidRPr="0094781C">
        <w:rPr>
          <w:rFonts w:ascii="Times New Roman" w:hAnsi="Times New Roman" w:cs="Times New Roman"/>
          <w:lang w:val="ru-RU"/>
        </w:rPr>
        <w:t>(или) юридических лиц платные образовательные услуги.</w:t>
      </w:r>
    </w:p>
    <w:p w:rsidR="000973E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5. </w:t>
      </w:r>
      <w:r w:rsidR="000973EC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оказывает следующие платные образовательные услуги: </w:t>
      </w:r>
    </w:p>
    <w:p w:rsidR="003961C8" w:rsidRPr="000973E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5.1. </w:t>
      </w:r>
      <w:proofErr w:type="gramStart"/>
      <w:r w:rsidRPr="000973EC">
        <w:rPr>
          <w:rFonts w:ascii="Times New Roman" w:hAnsi="Times New Roman" w:cs="Times New Roman"/>
          <w:lang w:val="ru-RU"/>
        </w:rPr>
        <w:t>Обучение</w:t>
      </w:r>
      <w:proofErr w:type="gramEnd"/>
      <w:r w:rsidRPr="000973EC">
        <w:rPr>
          <w:rFonts w:ascii="Times New Roman" w:hAnsi="Times New Roman" w:cs="Times New Roman"/>
          <w:lang w:val="ru-RU"/>
        </w:rPr>
        <w:t xml:space="preserve"> по основным образовательным программам последующим уровням профессионального образования:</w:t>
      </w:r>
    </w:p>
    <w:p w:rsidR="003961C8" w:rsidRDefault="00920DEB" w:rsidP="00141177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профессиональное обучение, подготовка водителей ТС категории «</w:t>
      </w:r>
      <w:r w:rsidR="000973EC">
        <w:rPr>
          <w:rFonts w:ascii="Times New Roman" w:hAnsi="Times New Roman" w:cs="Times New Roman"/>
          <w:lang w:val="ru-RU"/>
        </w:rPr>
        <w:t>А</w:t>
      </w:r>
      <w:proofErr w:type="gramStart"/>
      <w:r w:rsidR="000973EC">
        <w:rPr>
          <w:rFonts w:ascii="Times New Roman" w:hAnsi="Times New Roman" w:cs="Times New Roman"/>
          <w:vertAlign w:val="subscript"/>
          <w:lang w:val="ru-RU"/>
        </w:rPr>
        <w:t>1</w:t>
      </w:r>
      <w:proofErr w:type="gramEnd"/>
      <w:r w:rsidRPr="0094781C">
        <w:rPr>
          <w:rFonts w:ascii="Times New Roman" w:hAnsi="Times New Roman" w:cs="Times New Roman"/>
          <w:lang w:val="ru-RU"/>
        </w:rPr>
        <w:t>»</w:t>
      </w:r>
      <w:r w:rsidR="000973EC">
        <w:rPr>
          <w:rFonts w:ascii="Times New Roman" w:hAnsi="Times New Roman" w:cs="Times New Roman"/>
          <w:lang w:val="ru-RU"/>
        </w:rPr>
        <w:t>, «В», «М»</w:t>
      </w:r>
    </w:p>
    <w:p w:rsidR="000973EC" w:rsidRDefault="000973EC" w:rsidP="00141177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офессиональное обучение, переподготовка водителей ТС с категории «С» на категорию «В»</w:t>
      </w:r>
    </w:p>
    <w:p w:rsidR="000973EC" w:rsidRDefault="000973EC" w:rsidP="00141177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ополнительное профессиональное образование (повышение квалификации) «Навыки оказания первой помощи»</w:t>
      </w:r>
    </w:p>
    <w:p w:rsidR="000973EC" w:rsidRPr="0094781C" w:rsidRDefault="000973EC" w:rsidP="00141177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ополнительное профессиональное образование (профессиональная переподготовка) «Специалист, ответственный за обеспечение безопасности дорожного движения»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4.6. Отказ заказчика от предоставляемых ему по договору платных образовательных услуг не может быть причиной изменения объема и условий уже предоставляемых ему исполнителем образовательных услуг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4.7. Исполнитель обязан обеспечить заказчику оказание платных образовательных услуг в полном объеме в соответствии с видом, уровнем и (или) направленностью программам (частью образовательной программы) и условиями договора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4.5. Увеличение стоимости платных образовательных услуг после заключения договора не допускается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4.6. На всех </w:t>
      </w:r>
      <w:proofErr w:type="gramStart"/>
      <w:r w:rsidRPr="0094781C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4781C">
        <w:rPr>
          <w:rFonts w:ascii="Times New Roman" w:hAnsi="Times New Roman" w:cs="Times New Roman"/>
          <w:lang w:val="ru-RU"/>
        </w:rPr>
        <w:t xml:space="preserve"> на платной основе распространяются нормы Устава, а также другие локальные нормативные акты (Положения, Правила и т.п.), действующие в </w:t>
      </w:r>
      <w:r w:rsidR="000973EC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.</w:t>
      </w:r>
    </w:p>
    <w:p w:rsidR="003961C8" w:rsidRPr="0094781C" w:rsidRDefault="00920DEB" w:rsidP="00141177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0973EC">
        <w:rPr>
          <w:rFonts w:ascii="Times New Roman" w:hAnsi="Times New Roman" w:cs="Times New Roman"/>
          <w:u w:val="single"/>
          <w:lang w:val="ru-RU"/>
        </w:rPr>
        <w:lastRenderedPageBreak/>
        <w:t>ИНФОРМАЦИЯ О ПЛАТНЫХ ОБРАЗОВАТЕЛЬНЫХ УСЛУГАХ</w:t>
      </w:r>
      <w:r w:rsidRPr="0094781C">
        <w:rPr>
          <w:rFonts w:ascii="Times New Roman" w:hAnsi="Times New Roman" w:cs="Times New Roman"/>
          <w:lang w:val="ru-RU"/>
        </w:rPr>
        <w:t xml:space="preserve"> 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5.1. Исполнитель обязан до заключения договора на оказание платных образовательных услуг и в период его действия предоставлять заказчику достоверную информацию о себе и об оказываемых платных образовательных услугах, обеспечивающую возможность их правильного выбора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5.2. Исполнитель обязан довести до заказчика информацию, содержащую сведения о предоставлении платных образовательных услуг в порядке и объеме, которые предусмотрены статьей 9 Закона РФ от 7 февраля 1992 г. М 2300-1 «О защите прав потребителей», статьей 29 Федерального закона «Об образовании в Российской Федерации» от 29 декабря 2012 года №273 и Постановлением Правительства РФ от 10 июля 2013 г. № 582 «Об утверждении правил размещения на официальном сайте образовательной организации в информационно-телекоммуникационной сети «интернет» и обновления информации об образовательной организации»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5.3. Информация, предусмотренная пунктами 5.1. и 5.2. настоящего положения, предоставляется исполнителем в месте фактического осуществления образовательной деятельности.</w:t>
      </w:r>
    </w:p>
    <w:p w:rsidR="003961C8" w:rsidRPr="000973EC" w:rsidRDefault="00920DEB" w:rsidP="00141177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u w:val="single"/>
          <w:lang w:val="ru-RU"/>
        </w:rPr>
      </w:pPr>
      <w:r w:rsidRPr="000973EC">
        <w:rPr>
          <w:rFonts w:ascii="Times New Roman" w:hAnsi="Times New Roman" w:cs="Times New Roman"/>
          <w:u w:val="single"/>
          <w:lang w:val="ru-RU"/>
        </w:rPr>
        <w:t>ПОРЯДОК ЗАКЛЮЧЕНИЯ ДОГОВОРОВ НА ОКАЗАНИЕ ПЛАТНЫХ ОБРАЗОВАТЕЛЬНЫХ УСЛУГ</w:t>
      </w:r>
    </w:p>
    <w:p w:rsidR="000973E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6.1. Основанием для оказания платных образовательных услуг является договор на оказание платных образовательных услуг (далее — Договор). Договор заключается до начала оказания платных образовательных услуг.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 6.2. Договор на оказание платных образовательных услуг заключается в простой письменной форме: в двух экземплярах между исполнителем и потребителем - лицом, зачисляемым на обучение (родителями (законными представителями) несовершеннолетнего лица). Один экземпляр договора на оказание платных образовательных услуг хранится в Администрации </w:t>
      </w:r>
      <w:r w:rsidR="000973EC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, второй — у потребителя; в трех экземплярах между исполнителем, потребителем и заказчиком.</w:t>
      </w:r>
      <w:r w:rsidR="000973EC">
        <w:rPr>
          <w:rFonts w:ascii="Times New Roman" w:hAnsi="Times New Roman" w:cs="Times New Roman"/>
          <w:lang w:val="ru-RU"/>
        </w:rPr>
        <w:t xml:space="preserve"> 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6.3. Договор на оказание платных образовательных услуг содержит следующие сведения: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а) полное наименование и сокращенное наименование исполнителя:</w:t>
      </w:r>
    </w:p>
    <w:p w:rsidR="003961C8" w:rsidRPr="0094781C" w:rsidRDefault="00920DEB" w:rsidP="00141177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4781C">
        <w:rPr>
          <w:rFonts w:ascii="Times New Roman" w:hAnsi="Times New Roman" w:cs="Times New Roman"/>
        </w:rPr>
        <w:t>место нахождения;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в) наименование или фамилия, имя, отчество (при наличии) заказчика, телефон заказчика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г) место нахождения или место жительства заказчика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д) фамилия, имя, отчество (при наличии) представителя исполнителя и (или) заказчика, — реквизиты — документа, удостоверяющего — полномочия представителя исполнителя и (или) заказчика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е) фамилия, имя, отчество (при наличии) обучающегося, его место жительства, телефон (указывается в случае оказания платных образовательных услуг в пользу обучающегося, не являющегося заказчиком по договору); 6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ж) права, обязанности и ответственность исполнителя, заказчика и обучающегося;</w:t>
      </w:r>
    </w:p>
    <w:p w:rsidR="003961C8" w:rsidRPr="0094781C" w:rsidRDefault="00920DEB" w:rsidP="00141177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lastRenderedPageBreak/>
        <w:t>полная стоимость образовательных услуг, порядок их оплаты;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и) сведения о лицензии на осуществление образовательной деятельности (наименование лицензирующего органа, номер и дата регистрации лицензии)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к) вид, уровень и (или) направленность образовательной программы (часть образовательной программы определенного уровня, вида и (или) направленности)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л) сроки освоения образовательной программы (продолжительность обучения)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м) вид документа, выдаваемого обучающемуся после успешного освоения им соответствующей образовательной программы (части образовательной программы)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н) порядок изменения и расторжения договора;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о) другие необходимые сведения, связанные со спецификой оказываемых платных образовательных услуг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4. Договор на оказание платных образовательных услуг от имени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подписывается директором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6.5. Формы договоров на оказание платных образовательных услуг утверждаются учреждением в соответствии с примерными формами договоров, утверждаемыми федеральным органом исполнительной власти, осуществляющим функции по выработке государственной политики и нормативно-правовому регулированию в сфере образования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6. Сведения, указанные в договоре на оказание платных образовательных Услуг, должны соответствовать информации, размещенной на официальном сайте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в информационно-телекоммуникационной сети «Интернет» на дату заключения договора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6.7. Для заключения договора на оказание платных образовательных услуг физическому лицу (родители (законные представители), оплачивающему стоимость обучения, следует представить документ, удостоверяющий его личность и личность поступающего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8. Договор на оказание платных образовательных услуг оформляется и регистрируется Администрацией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9. Договор на оказание платных образовательных услуг с учетом внесения оплаты за обучение является основанием для </w:t>
      </w:r>
      <w:proofErr w:type="gramStart"/>
      <w:r w:rsidRPr="0094781C">
        <w:rPr>
          <w:rFonts w:ascii="Times New Roman" w:hAnsi="Times New Roman" w:cs="Times New Roman"/>
          <w:lang w:val="ru-RU"/>
        </w:rPr>
        <w:t>зачисления</w:t>
      </w:r>
      <w:proofErr w:type="gramEnd"/>
      <w:r w:rsidRPr="0094781C">
        <w:rPr>
          <w:rFonts w:ascii="Times New Roman" w:hAnsi="Times New Roman" w:cs="Times New Roman"/>
          <w:lang w:val="ru-RU"/>
        </w:rPr>
        <w:t xml:space="preserve"> поступающего в Число слушателей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, наряду с другими документами, предусмотренными соответствующими нормативно-правовыми и локальными актами Учреждения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6.10. Изменение договора на оказание платных образовательных услуг возможно по соглашению сторон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11. Подлинный экземпляр договора хранятся в Администрации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, Срок хранения договоров определяется согласно Сводной номенклатуре дел учреждения. </w:t>
      </w:r>
    </w:p>
    <w:p w:rsidR="003961C8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6.12. Контроль выполнения договорных обязательств осуществляется совместно бухгалтерией и Администрацией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.</w:t>
      </w:r>
    </w:p>
    <w:p w:rsidR="00103CD1" w:rsidRDefault="00103CD1" w:rsidP="00141177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03CD1" w:rsidRPr="0094781C" w:rsidRDefault="00103CD1" w:rsidP="00141177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3961C8" w:rsidRPr="00103CD1" w:rsidRDefault="00920DEB" w:rsidP="00141177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u w:val="single"/>
          <w:lang w:val="ru-RU"/>
        </w:rPr>
      </w:pPr>
      <w:r w:rsidRPr="00103CD1">
        <w:rPr>
          <w:rFonts w:ascii="Times New Roman" w:hAnsi="Times New Roman" w:cs="Times New Roman"/>
          <w:u w:val="single"/>
          <w:lang w:val="ru-RU"/>
        </w:rPr>
        <w:lastRenderedPageBreak/>
        <w:t>ОСНОВАНИЯ ИЗМЕНЕНИЯ И РАСТОРЖЕНИЯ ДОГОВОРА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7.1. Условия, на которых заключен настоящий договор, могут быть изменены либо по соглашению сторон, либо в соответствии с действующим законодательством Российской Федерации. </w:t>
      </w:r>
      <w:proofErr w:type="gramStart"/>
      <w:r w:rsidRPr="0094781C">
        <w:rPr>
          <w:rFonts w:ascii="Times New Roman" w:hAnsi="Times New Roman" w:cs="Times New Roman"/>
          <w:lang w:val="ru-RU"/>
        </w:rPr>
        <w:t>Договор</w:t>
      </w:r>
      <w:proofErr w:type="gramEnd"/>
      <w:r w:rsidRPr="0094781C">
        <w:rPr>
          <w:rFonts w:ascii="Times New Roman" w:hAnsi="Times New Roman" w:cs="Times New Roman"/>
          <w:lang w:val="ru-RU"/>
        </w:rPr>
        <w:t xml:space="preserve"> может быть расторгнут по соглашению сторон, а также в случае отчисления обучающегося из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на основании приказа директора.</w:t>
      </w:r>
    </w:p>
    <w:p w:rsidR="003961C8" w:rsidRPr="0094781C" w:rsidRDefault="004D692A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2. Заказчик вправе отказаться от исполнения договора при условии оплаты Исполнителю фактически понесенных им расходов. Потребитель вправе в </w:t>
      </w:r>
      <w:r w:rsidR="00920DEB" w:rsidRPr="0094781C">
        <w:rPr>
          <w:rFonts w:ascii="Times New Roman" w:hAnsi="Times New Roman" w:cs="Times New Roman"/>
          <w:lang w:val="ru-RU"/>
        </w:rPr>
        <w:t>любое время расторгнуть настоящий договор только с письменного согласия Заказчика при условии оплаты Заказчиком Исполнителю фактически понесенных им расходов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7.3. Исполнитель вправе отказаться от исполнения обязательств по договору лишь при условии полного возмещения Заказчику убытков.</w:t>
      </w:r>
    </w:p>
    <w:p w:rsidR="003961C8" w:rsidRPr="004D692A" w:rsidRDefault="00920DEB" w:rsidP="00141177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u w:val="single"/>
        </w:rPr>
      </w:pPr>
      <w:r w:rsidRPr="004D692A">
        <w:rPr>
          <w:rFonts w:ascii="Times New Roman" w:hAnsi="Times New Roman" w:cs="Times New Roman"/>
          <w:u w:val="single"/>
        </w:rPr>
        <w:t>СТОИМОСТЬ ОБРАЗОВАТЕЛЬНЫХ УСЛУГ</w:t>
      </w:r>
    </w:p>
    <w:p w:rsidR="003961C8" w:rsidRPr="0094781C" w:rsidRDefault="00920DEB" w:rsidP="0014117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>8.1. Стоимость оказания платных обра</w:t>
      </w:r>
      <w:r w:rsidR="004D692A">
        <w:rPr>
          <w:rFonts w:ascii="Times New Roman" w:hAnsi="Times New Roman" w:cs="Times New Roman"/>
          <w:lang w:val="ru-RU"/>
        </w:rPr>
        <w:t>зовательных услуг утверждается е</w:t>
      </w:r>
      <w:r w:rsidRPr="0094781C">
        <w:rPr>
          <w:rFonts w:ascii="Times New Roman" w:hAnsi="Times New Roman" w:cs="Times New Roman"/>
          <w:lang w:val="ru-RU"/>
        </w:rPr>
        <w:t xml:space="preserve">жегодно приказом директора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, издаваемым до 31 декабря каждого года.</w:t>
      </w:r>
    </w:p>
    <w:p w:rsidR="003961C8" w:rsidRPr="0094781C" w:rsidRDefault="004D692A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.2. Размер платы за обучение определяется согласно сметам затрат на обучение одного слушателя (по каждой специальности, направлению</w:t>
      </w:r>
      <w:proofErr w:type="gramStart"/>
      <w:r>
        <w:rPr>
          <w:rFonts w:ascii="Times New Roman" w:hAnsi="Times New Roman" w:cs="Times New Roman"/>
          <w:lang w:val="ru-RU"/>
        </w:rPr>
        <w:t>)с</w:t>
      </w:r>
      <w:proofErr w:type="gramEnd"/>
      <w:r>
        <w:rPr>
          <w:rFonts w:ascii="Times New Roman" w:hAnsi="Times New Roman" w:cs="Times New Roman"/>
          <w:lang w:val="ru-RU"/>
        </w:rPr>
        <w:t xml:space="preserve"> учетом полного возмещения затрат на организацию дополнительного учебного места и обеспечении учебного процесса, а также исходя из </w:t>
      </w:r>
      <w:r w:rsidR="00920DEB" w:rsidRPr="0094781C">
        <w:rPr>
          <w:rFonts w:ascii="Times New Roman" w:hAnsi="Times New Roman" w:cs="Times New Roman"/>
          <w:lang w:val="ru-RU"/>
        </w:rPr>
        <w:t>принципов самоокупаемости, на основании маркетинговых исследований рынка платных образовательных услуг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8.3. Приказ директора об установлении размера оплаты за обучение доводится до сведения всех потенциальных клиентов путем размещения соответствующего сообщения на сайте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>, а также</w:t>
      </w:r>
      <w:r w:rsidR="004D692A">
        <w:rPr>
          <w:rFonts w:ascii="Times New Roman" w:hAnsi="Times New Roman" w:cs="Times New Roman"/>
          <w:lang w:val="ru-RU"/>
        </w:rPr>
        <w:t xml:space="preserve"> информационном стенде </w:t>
      </w:r>
      <w:r w:rsidR="004D692A">
        <w:rPr>
          <w:rFonts w:ascii="Times New Roman" w:hAnsi="Times New Roman" w:cs="Times New Roman"/>
          <w:lang w:val="ru-RU"/>
        </w:rPr>
        <w:t>ОП ООО «ОЦ «Наследие»</w:t>
      </w:r>
      <w:r w:rsidR="004D692A">
        <w:rPr>
          <w:rFonts w:ascii="Times New Roman" w:hAnsi="Times New Roman" w:cs="Times New Roman"/>
          <w:lang w:val="ru-RU"/>
        </w:rPr>
        <w:t>. Слушатель (обучающийся) имеет право по письменному заявлению получить копию приказа (выписку из приказа) директора об установлении платы за обучение и (или) сметы на оказание образовательных услуг.</w:t>
      </w:r>
    </w:p>
    <w:p w:rsidR="003961C8" w:rsidRPr="0094781C" w:rsidRDefault="00920DEB" w:rsidP="0014117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4781C">
        <w:rPr>
          <w:rFonts w:ascii="Times New Roman" w:hAnsi="Times New Roman" w:cs="Times New Roman"/>
          <w:lang w:val="ru-RU"/>
        </w:rPr>
        <w:t xml:space="preserve">8.4. Заказчик/обучающийся оплачивает оказываемые образовательные услуги в порядке и сроки, установленные договором. Плата за обучение может быть внесена в кассу </w:t>
      </w:r>
      <w:r w:rsidR="00103CD1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 наличными денежными средствами или </w:t>
      </w:r>
      <w:r w:rsidR="00103CD1">
        <w:rPr>
          <w:rFonts w:ascii="Times New Roman" w:hAnsi="Times New Roman" w:cs="Times New Roman"/>
          <w:lang w:val="ru-RU"/>
        </w:rPr>
        <w:t>в</w:t>
      </w:r>
      <w:r w:rsidRPr="0094781C">
        <w:rPr>
          <w:rFonts w:ascii="Times New Roman" w:hAnsi="Times New Roman" w:cs="Times New Roman"/>
          <w:lang w:val="ru-RU"/>
        </w:rPr>
        <w:t xml:space="preserve"> безналичном порядке на расчетный счет </w:t>
      </w:r>
      <w:r w:rsidR="00103CD1">
        <w:rPr>
          <w:rFonts w:ascii="Times New Roman" w:hAnsi="Times New Roman" w:cs="Times New Roman"/>
          <w:lang w:val="ru-RU"/>
        </w:rPr>
        <w:t>ОП ООО «ОЦ «Наследие»</w:t>
      </w:r>
      <w:r w:rsidRPr="0094781C">
        <w:rPr>
          <w:rFonts w:ascii="Times New Roman" w:hAnsi="Times New Roman" w:cs="Times New Roman"/>
          <w:lang w:val="ru-RU"/>
        </w:rPr>
        <w:t xml:space="preserve">. </w:t>
      </w:r>
    </w:p>
    <w:sectPr w:rsidR="003961C8" w:rsidRPr="009478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3963" w:rsidRDefault="00C33963">
      <w:pPr>
        <w:spacing w:after="0"/>
      </w:pPr>
      <w:r>
        <w:separator/>
      </w:r>
    </w:p>
  </w:endnote>
  <w:endnote w:type="continuationSeparator" w:id="0">
    <w:p w:rsidR="00C33963" w:rsidRDefault="00C339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3963" w:rsidRDefault="00C33963">
      <w:r>
        <w:separator/>
      </w:r>
    </w:p>
  </w:footnote>
  <w:footnote w:type="continuationSeparator" w:id="0">
    <w:p w:rsidR="00C33963" w:rsidRDefault="00C33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09DF29"/>
    <w:multiLevelType w:val="multilevel"/>
    <w:tmpl w:val="ED28CD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766E0E"/>
    <w:multiLevelType w:val="multilevel"/>
    <w:tmpl w:val="2166A36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FD837AD"/>
    <w:multiLevelType w:val="multilevel"/>
    <w:tmpl w:val="B96041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B93B8DB"/>
    <w:multiLevelType w:val="multilevel"/>
    <w:tmpl w:val="888A9DB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64382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745C1EA"/>
    <w:multiLevelType w:val="multilevel"/>
    <w:tmpl w:val="0ADCE86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4A56E7E"/>
    <w:multiLevelType w:val="multilevel"/>
    <w:tmpl w:val="0A2A3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75F7BAC"/>
    <w:multiLevelType w:val="multilevel"/>
    <w:tmpl w:val="B852AE2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0897A64"/>
    <w:multiLevelType w:val="hybridMultilevel"/>
    <w:tmpl w:val="43A0BE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3D2EFA"/>
    <w:multiLevelType w:val="hybridMultilevel"/>
    <w:tmpl w:val="F74A8690"/>
    <w:lvl w:ilvl="0" w:tplc="414698C2">
      <w:numFmt w:val="bullet"/>
      <w:lvlText w:val="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BE7123F"/>
    <w:multiLevelType w:val="hybridMultilevel"/>
    <w:tmpl w:val="DE449478"/>
    <w:lvl w:ilvl="0" w:tplc="414698C2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FD8A70"/>
    <w:multiLevelType w:val="multilevel"/>
    <w:tmpl w:val="691CED0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9E45B6D"/>
    <w:multiLevelType w:val="hybridMultilevel"/>
    <w:tmpl w:val="3ABA4C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EE959A"/>
    <w:multiLevelType w:val="multilevel"/>
    <w:tmpl w:val="CA56ED3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130EDAC"/>
    <w:multiLevelType w:val="multilevel"/>
    <w:tmpl w:val="6A42E37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0"/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2"/>
  </w:num>
  <w:num w:numId="13">
    <w:abstractNumId w:val="10"/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73EC"/>
    <w:rsid w:val="00103CD1"/>
    <w:rsid w:val="00141177"/>
    <w:rsid w:val="003961C8"/>
    <w:rsid w:val="004D692A"/>
    <w:rsid w:val="004E29B3"/>
    <w:rsid w:val="00590D07"/>
    <w:rsid w:val="00784D58"/>
    <w:rsid w:val="008D6863"/>
    <w:rsid w:val="00920DEB"/>
    <w:rsid w:val="0094781C"/>
    <w:rsid w:val="00AE00F0"/>
    <w:rsid w:val="00B86B75"/>
    <w:rsid w:val="00BC48D5"/>
    <w:rsid w:val="00C3396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AE00F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E00F0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1411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1960</Words>
  <Characters>11178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3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lia</cp:lastModifiedBy>
  <cp:revision>4</cp:revision>
  <dcterms:created xsi:type="dcterms:W3CDTF">2019-01-28T05:38:00Z</dcterms:created>
  <dcterms:modified xsi:type="dcterms:W3CDTF">2019-01-28T06:31:00Z</dcterms:modified>
</cp:coreProperties>
</file>